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2DCB0841" w:rsidR="004020AE" w:rsidRPr="00332F05" w:rsidRDefault="00B32F01" w:rsidP="002C2AE8">
      <w:pPr>
        <w:jc w:val="center"/>
      </w:pPr>
      <w:r>
        <w:rPr>
          <w:sz w:val="48"/>
        </w:rPr>
        <w:t>Does Data Science require Coding?</w:t>
      </w:r>
      <w:r w:rsidR="0009699A" w:rsidRPr="00332F05">
        <w:rPr>
          <w:sz w:val="48"/>
        </w:rPr>
        <w:br/>
      </w:r>
      <w:r w:rsidR="001271A7">
        <w:t>Well, it does. The question is how much and what can you do about it</w:t>
      </w:r>
      <w:r w:rsidR="00FA4030">
        <w:t>.</w:t>
      </w:r>
    </w:p>
    <w:p w14:paraId="1F8E73CE" w14:textId="4FD39E27" w:rsidR="002B0589" w:rsidRPr="00332F05" w:rsidRDefault="00F412EE" w:rsidP="002C2AE8">
      <w:pPr>
        <w:jc w:val="center"/>
      </w:pPr>
      <w:r w:rsidRPr="00332F05">
        <w:br/>
      </w:r>
      <w:r w:rsidRPr="00332F05">
        <w:br/>
      </w:r>
      <w:r w:rsidRPr="00332F05">
        <w:br/>
      </w:r>
      <w:r w:rsidRPr="00332F05">
        <w:br/>
      </w:r>
      <w:r w:rsidRPr="00332F05">
        <w:br/>
      </w:r>
      <w:r w:rsidR="00713882">
        <w:drawing>
          <wp:inline distT="0" distB="0" distL="0" distR="0" wp14:anchorId="74EC4A07" wp14:editId="725134B5">
            <wp:extent cx="1762963" cy="782397"/>
            <wp:effectExtent l="0" t="0" r="8890" b="0"/>
            <wp:docPr id="4" name="Picture 4" descr="upGrad KnowledgeHut launches bootcamp on Data Science | The Financial  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 KnowledgeHut launches bootcamp on Data Science | The Financial  Express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1" t="22307" r="14759" b="23470"/>
                    <a:stretch/>
                  </pic:blipFill>
                  <pic:spPr bwMode="auto">
                    <a:xfrm>
                      <a:off x="0" y="0"/>
                      <a:ext cx="1784334" cy="791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EF10A" w14:textId="77777777" w:rsidR="002B0589" w:rsidRPr="00332F05" w:rsidRDefault="002B0589" w:rsidP="00913D45"/>
    <w:p w14:paraId="40B149A6" w14:textId="77777777" w:rsidR="002B0589" w:rsidRPr="00332F05" w:rsidRDefault="002B0589" w:rsidP="00913D45"/>
    <w:p w14:paraId="3474D765" w14:textId="77777777" w:rsidR="002B0589" w:rsidRPr="00332F05" w:rsidRDefault="002B0589" w:rsidP="00913D45"/>
    <w:p w14:paraId="734EBA90" w14:textId="77777777" w:rsidR="002B0589" w:rsidRPr="00332F05" w:rsidRDefault="002B0589" w:rsidP="00913D45"/>
    <w:p w14:paraId="0674371F" w14:textId="77777777" w:rsidR="002B0589" w:rsidRPr="00332F05" w:rsidRDefault="002B0589" w:rsidP="00913D45"/>
    <w:p w14:paraId="3A5F1C36" w14:textId="77777777" w:rsidR="002B0589" w:rsidRPr="00332F05" w:rsidRDefault="002B0589" w:rsidP="00913D45"/>
    <w:p w14:paraId="7AC8267A" w14:textId="77777777" w:rsidR="002B0589" w:rsidRPr="00332F05" w:rsidRDefault="002B0589" w:rsidP="00913D45"/>
    <w:p w14:paraId="0538D115" w14:textId="26C0661C" w:rsidR="002B0589" w:rsidRDefault="002B0589" w:rsidP="00913D45"/>
    <w:p w14:paraId="3E1A0C26" w14:textId="0850EEB1" w:rsidR="002A6A1D" w:rsidRDefault="002A6A1D" w:rsidP="00913D45"/>
    <w:p w14:paraId="23E1AA75" w14:textId="77777777" w:rsidR="002A6A1D" w:rsidRPr="00332F05" w:rsidRDefault="002A6A1D" w:rsidP="00913D45"/>
    <w:p w14:paraId="42AA45BC" w14:textId="77777777" w:rsidR="002B0589" w:rsidRPr="00332F05" w:rsidRDefault="002B0589" w:rsidP="00913D45"/>
    <w:p w14:paraId="165378D7" w14:textId="77777777" w:rsidR="002B0589" w:rsidRPr="00332F05" w:rsidRDefault="002B0589" w:rsidP="00913D45"/>
    <w:p w14:paraId="55637232" w14:textId="77777777" w:rsidR="002B0589" w:rsidRPr="00332F05" w:rsidRDefault="002B0589" w:rsidP="00913D45"/>
    <w:p w14:paraId="7BC7E622" w14:textId="77777777" w:rsidR="002B0589" w:rsidRPr="00332F05" w:rsidRDefault="002B0589" w:rsidP="00913D45"/>
    <w:p w14:paraId="65F19841" w14:textId="5CB3A435" w:rsidR="00295EAC" w:rsidRPr="002C2AE8" w:rsidRDefault="002B0589" w:rsidP="002C2AE8">
      <w:pPr>
        <w:jc w:val="center"/>
        <w:rPr>
          <w:b/>
        </w:rPr>
      </w:pPr>
      <w:r w:rsidRPr="002C2AE8">
        <w:rPr>
          <w:b/>
        </w:rPr>
        <w:t>Anish Mahapatra</w:t>
      </w:r>
      <w:r w:rsidR="00295EAC" w:rsidRPr="002C2AE8">
        <w:rPr>
          <w:b/>
        </w:rPr>
        <w:br w:type="page"/>
      </w:r>
    </w:p>
    <w:sdt>
      <w:sdtPr>
        <w:rPr>
          <w:rFonts w:ascii="Segoe UI" w:eastAsiaTheme="minorHAnsi" w:hAnsi="Segoe UI" w:cs="Segoe UI"/>
          <w:noProof/>
          <w:color w:val="auto"/>
          <w:sz w:val="22"/>
          <w:szCs w:val="22"/>
          <w:lang w:val="en-GB"/>
        </w:rPr>
        <w:id w:val="-136643988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83B3D" w14:textId="0AB18318" w:rsidR="00A468B0" w:rsidRDefault="00A468B0">
          <w:pPr>
            <w:pStyle w:val="TOCHeading"/>
          </w:pPr>
          <w:r>
            <w:t>Contents</w:t>
          </w:r>
        </w:p>
        <w:p w14:paraId="5F9C9678" w14:textId="4B23262F" w:rsidR="00284F34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5854633" w:history="1">
            <w:r w:rsidR="00284F34" w:rsidRPr="00EE6E8E">
              <w:rPr>
                <w:rStyle w:val="Hyperlink"/>
              </w:rPr>
              <w:t>Introduction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3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154551DD" w14:textId="2BA93DB0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4" w:history="1">
            <w:r w:rsidR="00284F34" w:rsidRPr="00EE6E8E">
              <w:rPr>
                <w:rStyle w:val="Hyperlink"/>
              </w:rPr>
              <w:t>How to format a Data Science Resume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4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1F623DB7" w14:textId="29567993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5" w:history="1">
            <w:r w:rsidR="00284F34" w:rsidRPr="00EE6E8E">
              <w:rPr>
                <w:rStyle w:val="Hyperlink"/>
              </w:rPr>
              <w:t>Sample Data Scientist Resume Template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5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16E65253" w14:textId="25864571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6" w:history="1">
            <w:r w:rsidR="00284F34" w:rsidRPr="00EE6E8E">
              <w:rPr>
                <w:rStyle w:val="Hyperlink"/>
              </w:rPr>
              <w:t>What to include in a Data Scientist Resume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6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1CF10083" w14:textId="394BED21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7" w:history="1">
            <w:r w:rsidR="00284F34" w:rsidRPr="00EE6E8E">
              <w:rPr>
                <w:rStyle w:val="Hyperlink"/>
              </w:rPr>
              <w:t>Action Work to be included in a Data Scientist Resume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7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64AD6A91" w14:textId="05B5ACDE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8" w:history="1">
            <w:r w:rsidR="00284F34" w:rsidRPr="00EE6E8E">
              <w:rPr>
                <w:rStyle w:val="Hyperlink"/>
              </w:rPr>
              <w:t>Correctly List your Education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8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6BDE39BB" w14:textId="24286344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39" w:history="1">
            <w:r w:rsidR="00284F34" w:rsidRPr="00EE6E8E">
              <w:rPr>
                <w:rStyle w:val="Hyperlink"/>
              </w:rPr>
              <w:t>Data Science Projects and Publications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39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47599AD7" w14:textId="133CE7AF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0" w:history="1">
            <w:r w:rsidR="00284F34" w:rsidRPr="00EE6E8E">
              <w:rPr>
                <w:rStyle w:val="Hyperlink"/>
              </w:rPr>
              <w:t>Work Experience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40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53961720" w14:textId="73379C08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1" w:history="1">
            <w:r w:rsidR="00284F34" w:rsidRPr="00EE6E8E">
              <w:rPr>
                <w:rStyle w:val="Hyperlink"/>
              </w:rPr>
              <w:t>Top 15 skills for a Data Scientist Resume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41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40020B7B" w14:textId="5A892B98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2" w:history="1">
            <w:r w:rsidR="00284F34" w:rsidRPr="00EE6E8E">
              <w:rPr>
                <w:rStyle w:val="Hyperlink"/>
              </w:rPr>
              <w:t>Conclusion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42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297F33E5" w14:textId="43A2B862" w:rsidR="00284F34" w:rsidRDefault="007509B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854643" w:history="1">
            <w:r w:rsidR="00284F34" w:rsidRPr="00EE6E8E">
              <w:rPr>
                <w:rStyle w:val="Hyperlink"/>
              </w:rPr>
              <w:t>Author</w:t>
            </w:r>
            <w:r w:rsidR="00284F34">
              <w:rPr>
                <w:webHidden/>
              </w:rPr>
              <w:tab/>
            </w:r>
            <w:r w:rsidR="00284F34">
              <w:rPr>
                <w:webHidden/>
              </w:rPr>
              <w:fldChar w:fldCharType="begin"/>
            </w:r>
            <w:r w:rsidR="00284F34">
              <w:rPr>
                <w:webHidden/>
              </w:rPr>
              <w:instrText xml:space="preserve"> PAGEREF _Toc105854643 \h </w:instrText>
            </w:r>
            <w:r w:rsidR="00284F34">
              <w:rPr>
                <w:webHidden/>
              </w:rPr>
            </w:r>
            <w:r w:rsidR="00284F34">
              <w:rPr>
                <w:webHidden/>
              </w:rPr>
              <w:fldChar w:fldCharType="separate"/>
            </w:r>
            <w:r w:rsidR="00284F34">
              <w:rPr>
                <w:webHidden/>
              </w:rPr>
              <w:t>3</w:t>
            </w:r>
            <w:r w:rsidR="00284F34">
              <w:rPr>
                <w:webHidden/>
              </w:rPr>
              <w:fldChar w:fldCharType="end"/>
            </w:r>
          </w:hyperlink>
        </w:p>
        <w:p w14:paraId="6BB56847" w14:textId="4652553B" w:rsidR="00A468B0" w:rsidRDefault="00A468B0">
          <w:r>
            <w:rPr>
              <w:b/>
              <w:bCs/>
            </w:rPr>
            <w:fldChar w:fldCharType="end"/>
          </w:r>
        </w:p>
      </w:sdtContent>
    </w:sdt>
    <w:p w14:paraId="011A0D3C" w14:textId="4A6103A7" w:rsidR="003A2BF2" w:rsidRDefault="003A2BF2" w:rsidP="00913D45">
      <w:r w:rsidRPr="00332F05">
        <w:br w:type="page"/>
      </w:r>
    </w:p>
    <w:p w14:paraId="507D6AE4" w14:textId="3F29EAFE" w:rsidR="001D04B5" w:rsidRDefault="001E731F" w:rsidP="001E731F">
      <w:pPr>
        <w:pStyle w:val="Heading1"/>
      </w:pPr>
      <w:bookmarkStart w:id="0" w:name="_Toc105854633"/>
      <w:r>
        <w:lastRenderedPageBreak/>
        <w:t>Introduction</w:t>
      </w:r>
      <w:bookmarkEnd w:id="0"/>
    </w:p>
    <w:p w14:paraId="0F06B9D2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1" w:name="_Toc105854643"/>
      <w:r w:rsidRPr="00C9608F">
        <w:rPr>
          <w:rFonts w:eastAsia="Times New Roman"/>
          <w:lang w:val="en-US"/>
        </w:rPr>
        <w:t>Why is Coding Required in Data Science? </w:t>
      </w:r>
    </w:p>
    <w:p w14:paraId="10136590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r w:rsidRPr="00C9608F">
        <w:rPr>
          <w:rFonts w:eastAsia="Times New Roman"/>
          <w:lang w:val="en-US"/>
        </w:rPr>
        <w:t>How Much Coding is Needed for Data Science? </w:t>
      </w:r>
    </w:p>
    <w:p w14:paraId="532C089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r w:rsidRPr="00C9608F">
        <w:rPr>
          <w:rFonts w:eastAsia="Times New Roman"/>
          <w:lang w:val="en-US"/>
        </w:rPr>
        <w:t>What Programming Languages are Used in Data Science? </w:t>
      </w:r>
    </w:p>
    <w:p w14:paraId="5B52B3C4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r w:rsidRPr="00C9608F">
        <w:rPr>
          <w:rFonts w:eastAsia="Times New Roman"/>
          <w:lang w:val="en-US"/>
        </w:rPr>
        <w:t>Can You Become a Data Scientist Without Coding? </w:t>
      </w:r>
    </w:p>
    <w:p w14:paraId="0EC74C6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r w:rsidRPr="00C9608F">
        <w:rPr>
          <w:rFonts w:eastAsia="Times New Roman"/>
          <w:lang w:val="en-US"/>
        </w:rPr>
        <w:t>How Can You Start Learning Coding for Data Science </w:t>
      </w:r>
    </w:p>
    <w:p w14:paraId="0ECB0255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r w:rsidRPr="00C9608F">
        <w:rPr>
          <w:rFonts w:eastAsia="Times New Roman"/>
          <w:lang w:val="en-US"/>
        </w:rPr>
        <w:t>What Jobs in Data Science Require Coding? </w:t>
      </w:r>
    </w:p>
    <w:p w14:paraId="1D25347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r w:rsidRPr="00C9608F">
        <w:rPr>
          <w:rFonts w:eastAsia="Times New Roman"/>
          <w:lang w:val="en-US"/>
        </w:rPr>
        <w:t>Conclusion </w:t>
      </w:r>
      <w:bookmarkStart w:id="2" w:name="_GoBack"/>
      <w:bookmarkEnd w:id="2"/>
    </w:p>
    <w:p w14:paraId="3B8AEBE1" w14:textId="77777777" w:rsidR="004C6F5E" w:rsidRDefault="004C6F5E">
      <w:pPr>
        <w:jc w:val="left"/>
        <w:rPr>
          <w:rFonts w:eastAsiaTheme="majorEastAsia" w:cstheme="minorHAnsi"/>
          <w:color w:val="2F5496" w:themeColor="accent1" w:themeShade="BF"/>
          <w:sz w:val="32"/>
          <w:szCs w:val="32"/>
        </w:rPr>
      </w:pPr>
      <w:r>
        <w:br w:type="page"/>
      </w:r>
    </w:p>
    <w:p w14:paraId="096E3656" w14:textId="67D39869" w:rsidR="00AC3E71" w:rsidRDefault="00AC3E71" w:rsidP="00AC3E71">
      <w:pPr>
        <w:pStyle w:val="Heading1"/>
      </w:pPr>
      <w:r>
        <w:lastRenderedPageBreak/>
        <w:t>Author</w:t>
      </w:r>
      <w:bookmarkEnd w:id="1"/>
    </w:p>
    <w:p w14:paraId="6572ADB4" w14:textId="7D544628" w:rsidR="00FC07E5" w:rsidRPr="00332F05" w:rsidRDefault="00AC3E71" w:rsidP="00913D45">
      <w:r w:rsidRPr="00AC3E71">
        <w:rPr>
          <w:b/>
        </w:rPr>
        <w:t>Anish Mahapatra</w:t>
      </w:r>
      <w:r>
        <w:tab/>
      </w:r>
      <w:r>
        <w:br/>
      </w:r>
      <w:r w:rsidRPr="00FF277D">
        <w:rPr>
          <w:i/>
        </w:rPr>
        <w:t>Senior Data Scientist</w:t>
      </w:r>
      <w:r w:rsidRPr="00FF277D">
        <w:tab/>
      </w:r>
      <w:r>
        <w:br/>
        <w:t xml:space="preserve">LinkedIn: </w:t>
      </w:r>
      <w:hyperlink r:id="rId9" w:history="1">
        <w:r w:rsidRPr="00AC3E71">
          <w:rPr>
            <w:rStyle w:val="Hyperlink"/>
          </w:rPr>
          <w:t>https://www.linkedin.com/in/anishmahapatra</w:t>
        </w:r>
      </w:hyperlink>
      <w:r>
        <w:t xml:space="preserve"> (</w:t>
      </w:r>
      <w:hyperlink r:id="rId10" w:history="1">
        <w:r>
          <w:rPr>
            <w:rStyle w:val="Hyperlink"/>
          </w:rPr>
          <w:t>LinkedIn</w:t>
        </w:r>
      </w:hyperlink>
      <w:r>
        <w:t>)</w:t>
      </w:r>
      <w:r w:rsidR="002375EE">
        <w:tab/>
      </w:r>
      <w:r w:rsidR="002375EE">
        <w:br/>
        <w:t>Email: anishmahapatra01@gmail.com</w:t>
      </w:r>
    </w:p>
    <w:sectPr w:rsidR="00FC07E5" w:rsidRPr="00332F05" w:rsidSect="002130E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5C74EC" w14:textId="77777777" w:rsidR="007509B1" w:rsidRDefault="007509B1" w:rsidP="00913D45">
      <w:r>
        <w:separator/>
      </w:r>
    </w:p>
  </w:endnote>
  <w:endnote w:type="continuationSeparator" w:id="0">
    <w:p w14:paraId="66E42C6A" w14:textId="77777777" w:rsidR="007509B1" w:rsidRDefault="007509B1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 w:val="0"/>
      </w:rPr>
      <w:id w:val="-12777141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A3717" w14:textId="142D3F02" w:rsidR="00E05F79" w:rsidRDefault="00E05F79" w:rsidP="00A15263">
        <w:pPr>
          <w:pStyle w:val="Footer"/>
          <w:jc w:val="center"/>
        </w:pPr>
        <w:r>
          <w:rPr>
            <w:noProof w:val="0"/>
          </w:rPr>
          <w:br/>
        </w:r>
        <w:r>
          <w:t>2</w:t>
        </w:r>
      </w:p>
    </w:sdtContent>
  </w:sdt>
  <w:p w14:paraId="4765D583" w14:textId="77777777" w:rsidR="00E05F79" w:rsidRDefault="00E05F79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F7C9C0" w14:textId="77777777" w:rsidR="007509B1" w:rsidRDefault="007509B1" w:rsidP="00913D45">
      <w:r>
        <w:separator/>
      </w:r>
    </w:p>
  </w:footnote>
  <w:footnote w:type="continuationSeparator" w:id="0">
    <w:p w14:paraId="78601D79" w14:textId="77777777" w:rsidR="007509B1" w:rsidRDefault="007509B1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14347B27" w:rsidR="00E05F79" w:rsidRDefault="00E05F79" w:rsidP="001E5086">
    <w:pPr>
      <w:pStyle w:val="Header"/>
      <w:jc w:val="center"/>
    </w:pPr>
    <w:r>
      <w:drawing>
        <wp:inline distT="0" distB="0" distL="0" distR="0" wp14:anchorId="3C6530AE" wp14:editId="36CBDEC5">
          <wp:extent cx="848563" cy="376589"/>
          <wp:effectExtent l="0" t="0" r="8890" b="4445"/>
          <wp:docPr id="13" name="Picture 13" descr="upGrad KnowledgeHut launches bootcamp on Data Science | The Financial  Exp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Grad KnowledgeHut launches bootcamp on Data Science | The Financial  Express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31" t="22307" r="14759" b="23470"/>
                  <a:stretch/>
                </pic:blipFill>
                <pic:spPr bwMode="auto">
                  <a:xfrm>
                    <a:off x="0" y="0"/>
                    <a:ext cx="891665" cy="3957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813C1"/>
    <w:multiLevelType w:val="multilevel"/>
    <w:tmpl w:val="0F408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EB5DA7"/>
    <w:multiLevelType w:val="hybridMultilevel"/>
    <w:tmpl w:val="81CE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A48D4"/>
    <w:multiLevelType w:val="hybridMultilevel"/>
    <w:tmpl w:val="8B20B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04372"/>
    <w:multiLevelType w:val="hybridMultilevel"/>
    <w:tmpl w:val="0D92D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D326E"/>
    <w:multiLevelType w:val="hybridMultilevel"/>
    <w:tmpl w:val="F04A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052D9"/>
    <w:multiLevelType w:val="hybridMultilevel"/>
    <w:tmpl w:val="33327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B26B2"/>
    <w:multiLevelType w:val="multilevel"/>
    <w:tmpl w:val="80C0B4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D86440"/>
    <w:multiLevelType w:val="hybridMultilevel"/>
    <w:tmpl w:val="C860C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A7301"/>
    <w:multiLevelType w:val="hybridMultilevel"/>
    <w:tmpl w:val="21F62E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E5F26"/>
    <w:multiLevelType w:val="hybridMultilevel"/>
    <w:tmpl w:val="B55C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F276F"/>
    <w:multiLevelType w:val="hybridMultilevel"/>
    <w:tmpl w:val="13367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95E89"/>
    <w:multiLevelType w:val="hybridMultilevel"/>
    <w:tmpl w:val="0A4C80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F271681"/>
    <w:multiLevelType w:val="hybridMultilevel"/>
    <w:tmpl w:val="2DDA8492"/>
    <w:lvl w:ilvl="0" w:tplc="BA6072EA">
      <w:start w:val="1"/>
      <w:numFmt w:val="bullet"/>
      <w:lvlText w:val="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910F36"/>
    <w:multiLevelType w:val="hybridMultilevel"/>
    <w:tmpl w:val="F42A9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C2AAF"/>
    <w:multiLevelType w:val="multilevel"/>
    <w:tmpl w:val="82740D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AB297F"/>
    <w:multiLevelType w:val="hybridMultilevel"/>
    <w:tmpl w:val="7228F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E2A4A"/>
    <w:multiLevelType w:val="hybridMultilevel"/>
    <w:tmpl w:val="121E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1A0E93"/>
    <w:multiLevelType w:val="hybridMultilevel"/>
    <w:tmpl w:val="61BA8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E6B93"/>
    <w:multiLevelType w:val="hybridMultilevel"/>
    <w:tmpl w:val="6D14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214861"/>
    <w:multiLevelType w:val="hybridMultilevel"/>
    <w:tmpl w:val="EFEE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B2E4D"/>
    <w:multiLevelType w:val="hybridMultilevel"/>
    <w:tmpl w:val="FF54D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BD2074"/>
    <w:multiLevelType w:val="multilevel"/>
    <w:tmpl w:val="5CEC4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DA5A7D"/>
    <w:multiLevelType w:val="hybridMultilevel"/>
    <w:tmpl w:val="23EA1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06C27"/>
    <w:multiLevelType w:val="hybridMultilevel"/>
    <w:tmpl w:val="EBA84EC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5FAC2692"/>
    <w:multiLevelType w:val="multilevel"/>
    <w:tmpl w:val="BD54DE0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5D55B91"/>
    <w:multiLevelType w:val="hybridMultilevel"/>
    <w:tmpl w:val="4568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F07B7"/>
    <w:multiLevelType w:val="hybridMultilevel"/>
    <w:tmpl w:val="5424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CB7A23"/>
    <w:multiLevelType w:val="hybridMultilevel"/>
    <w:tmpl w:val="E8802F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AA460C"/>
    <w:multiLevelType w:val="hybridMultilevel"/>
    <w:tmpl w:val="1B58895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73A979E4"/>
    <w:multiLevelType w:val="hybridMultilevel"/>
    <w:tmpl w:val="C1264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D073B4"/>
    <w:multiLevelType w:val="hybridMultilevel"/>
    <w:tmpl w:val="083AE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131902"/>
    <w:multiLevelType w:val="hybridMultilevel"/>
    <w:tmpl w:val="44CE2932"/>
    <w:lvl w:ilvl="0" w:tplc="3482B5E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B72DE8"/>
    <w:multiLevelType w:val="hybridMultilevel"/>
    <w:tmpl w:val="C70E07C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3" w15:restartNumberingAfterBreak="0">
    <w:nsid w:val="76C64F4B"/>
    <w:multiLevelType w:val="hybridMultilevel"/>
    <w:tmpl w:val="7FDC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ED1929"/>
    <w:multiLevelType w:val="multilevel"/>
    <w:tmpl w:val="BCDCEEE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1"/>
  </w:num>
  <w:num w:numId="2">
    <w:abstractNumId w:val="30"/>
  </w:num>
  <w:num w:numId="3">
    <w:abstractNumId w:val="16"/>
  </w:num>
  <w:num w:numId="4">
    <w:abstractNumId w:val="13"/>
  </w:num>
  <w:num w:numId="5">
    <w:abstractNumId w:val="11"/>
  </w:num>
  <w:num w:numId="6">
    <w:abstractNumId w:val="22"/>
  </w:num>
  <w:num w:numId="7">
    <w:abstractNumId w:val="18"/>
  </w:num>
  <w:num w:numId="8">
    <w:abstractNumId w:val="23"/>
  </w:num>
  <w:num w:numId="9">
    <w:abstractNumId w:val="10"/>
  </w:num>
  <w:num w:numId="10">
    <w:abstractNumId w:val="9"/>
  </w:num>
  <w:num w:numId="11">
    <w:abstractNumId w:val="33"/>
  </w:num>
  <w:num w:numId="12">
    <w:abstractNumId w:val="20"/>
  </w:num>
  <w:num w:numId="13">
    <w:abstractNumId w:val="25"/>
  </w:num>
  <w:num w:numId="14">
    <w:abstractNumId w:val="1"/>
  </w:num>
  <w:num w:numId="15">
    <w:abstractNumId w:val="29"/>
  </w:num>
  <w:num w:numId="16">
    <w:abstractNumId w:val="19"/>
  </w:num>
  <w:num w:numId="17">
    <w:abstractNumId w:val="17"/>
  </w:num>
  <w:num w:numId="18">
    <w:abstractNumId w:val="21"/>
  </w:num>
  <w:num w:numId="19">
    <w:abstractNumId w:val="4"/>
  </w:num>
  <w:num w:numId="20">
    <w:abstractNumId w:val="3"/>
  </w:num>
  <w:num w:numId="21">
    <w:abstractNumId w:val="26"/>
  </w:num>
  <w:num w:numId="22">
    <w:abstractNumId w:val="28"/>
  </w:num>
  <w:num w:numId="23">
    <w:abstractNumId w:val="8"/>
  </w:num>
  <w:num w:numId="24">
    <w:abstractNumId w:val="27"/>
  </w:num>
  <w:num w:numId="25">
    <w:abstractNumId w:val="2"/>
  </w:num>
  <w:num w:numId="26">
    <w:abstractNumId w:val="5"/>
  </w:num>
  <w:num w:numId="27">
    <w:abstractNumId w:val="32"/>
  </w:num>
  <w:num w:numId="28">
    <w:abstractNumId w:val="7"/>
  </w:num>
  <w:num w:numId="29">
    <w:abstractNumId w:val="0"/>
  </w:num>
  <w:num w:numId="30">
    <w:abstractNumId w:val="6"/>
  </w:num>
  <w:num w:numId="31">
    <w:abstractNumId w:val="24"/>
  </w:num>
  <w:num w:numId="32">
    <w:abstractNumId w:val="14"/>
  </w:num>
  <w:num w:numId="33">
    <w:abstractNumId w:val="34"/>
  </w:num>
  <w:num w:numId="34">
    <w:abstractNumId w:val="15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kPLWgCw1QV9LQAAAA=="/>
  </w:docVars>
  <w:rsids>
    <w:rsidRoot w:val="00D60F07"/>
    <w:rsid w:val="000057C7"/>
    <w:rsid w:val="00011C1E"/>
    <w:rsid w:val="00011EB0"/>
    <w:rsid w:val="00013018"/>
    <w:rsid w:val="00013873"/>
    <w:rsid w:val="00014507"/>
    <w:rsid w:val="00017B5A"/>
    <w:rsid w:val="00026D38"/>
    <w:rsid w:val="000279B9"/>
    <w:rsid w:val="000324FF"/>
    <w:rsid w:val="00033BBD"/>
    <w:rsid w:val="00033F8D"/>
    <w:rsid w:val="00034B1F"/>
    <w:rsid w:val="0004079B"/>
    <w:rsid w:val="00042038"/>
    <w:rsid w:val="000510F1"/>
    <w:rsid w:val="00051830"/>
    <w:rsid w:val="00051E1A"/>
    <w:rsid w:val="00052C02"/>
    <w:rsid w:val="00053850"/>
    <w:rsid w:val="0005397E"/>
    <w:rsid w:val="000553FD"/>
    <w:rsid w:val="00055EE2"/>
    <w:rsid w:val="00060158"/>
    <w:rsid w:val="00065D64"/>
    <w:rsid w:val="00065E60"/>
    <w:rsid w:val="0006689C"/>
    <w:rsid w:val="000801AE"/>
    <w:rsid w:val="000815FF"/>
    <w:rsid w:val="00083096"/>
    <w:rsid w:val="00083D12"/>
    <w:rsid w:val="00083F66"/>
    <w:rsid w:val="00095043"/>
    <w:rsid w:val="0009512C"/>
    <w:rsid w:val="00095C84"/>
    <w:rsid w:val="0009699A"/>
    <w:rsid w:val="000A0107"/>
    <w:rsid w:val="000A01E9"/>
    <w:rsid w:val="000A493C"/>
    <w:rsid w:val="000A4F5D"/>
    <w:rsid w:val="000A51A2"/>
    <w:rsid w:val="000B4F48"/>
    <w:rsid w:val="000C65CE"/>
    <w:rsid w:val="000D3B80"/>
    <w:rsid w:val="000F2049"/>
    <w:rsid w:val="000F3815"/>
    <w:rsid w:val="000F47A2"/>
    <w:rsid w:val="000F731F"/>
    <w:rsid w:val="0010070C"/>
    <w:rsid w:val="00106CBB"/>
    <w:rsid w:val="001077AD"/>
    <w:rsid w:val="00112EAD"/>
    <w:rsid w:val="001161A2"/>
    <w:rsid w:val="00116460"/>
    <w:rsid w:val="00120ACF"/>
    <w:rsid w:val="001271A7"/>
    <w:rsid w:val="00130EC6"/>
    <w:rsid w:val="00133B1A"/>
    <w:rsid w:val="00134FB0"/>
    <w:rsid w:val="00136212"/>
    <w:rsid w:val="00140551"/>
    <w:rsid w:val="001425DF"/>
    <w:rsid w:val="00142A6F"/>
    <w:rsid w:val="00173D36"/>
    <w:rsid w:val="001743CF"/>
    <w:rsid w:val="00176FE5"/>
    <w:rsid w:val="00177B15"/>
    <w:rsid w:val="0018354D"/>
    <w:rsid w:val="00185EC1"/>
    <w:rsid w:val="00187EFA"/>
    <w:rsid w:val="00191C26"/>
    <w:rsid w:val="00195AF4"/>
    <w:rsid w:val="00196579"/>
    <w:rsid w:val="0019667A"/>
    <w:rsid w:val="001969A1"/>
    <w:rsid w:val="001A5261"/>
    <w:rsid w:val="001B661D"/>
    <w:rsid w:val="001C1AC4"/>
    <w:rsid w:val="001C4947"/>
    <w:rsid w:val="001D04B5"/>
    <w:rsid w:val="001D32AE"/>
    <w:rsid w:val="001D4B85"/>
    <w:rsid w:val="001E06F7"/>
    <w:rsid w:val="001E24A7"/>
    <w:rsid w:val="001E5086"/>
    <w:rsid w:val="001E6603"/>
    <w:rsid w:val="001E6908"/>
    <w:rsid w:val="001E731F"/>
    <w:rsid w:val="001F045D"/>
    <w:rsid w:val="001F064B"/>
    <w:rsid w:val="001F17D6"/>
    <w:rsid w:val="002007CE"/>
    <w:rsid w:val="002031C1"/>
    <w:rsid w:val="002036AB"/>
    <w:rsid w:val="00204420"/>
    <w:rsid w:val="00205C75"/>
    <w:rsid w:val="00206897"/>
    <w:rsid w:val="00206CCF"/>
    <w:rsid w:val="00207055"/>
    <w:rsid w:val="002130E4"/>
    <w:rsid w:val="002165C8"/>
    <w:rsid w:val="002309CF"/>
    <w:rsid w:val="002316A6"/>
    <w:rsid w:val="0023292A"/>
    <w:rsid w:val="0023717F"/>
    <w:rsid w:val="002373F2"/>
    <w:rsid w:val="002375EE"/>
    <w:rsid w:val="002403F6"/>
    <w:rsid w:val="0024647B"/>
    <w:rsid w:val="00247BB2"/>
    <w:rsid w:val="00256BCD"/>
    <w:rsid w:val="00261877"/>
    <w:rsid w:val="00262E7F"/>
    <w:rsid w:val="00262EED"/>
    <w:rsid w:val="00265FFA"/>
    <w:rsid w:val="002702C2"/>
    <w:rsid w:val="002748EE"/>
    <w:rsid w:val="002772BA"/>
    <w:rsid w:val="00281317"/>
    <w:rsid w:val="00283700"/>
    <w:rsid w:val="00284F34"/>
    <w:rsid w:val="002866B9"/>
    <w:rsid w:val="00287B7D"/>
    <w:rsid w:val="002939C7"/>
    <w:rsid w:val="00295154"/>
    <w:rsid w:val="00295EAC"/>
    <w:rsid w:val="002A417A"/>
    <w:rsid w:val="002A6A1D"/>
    <w:rsid w:val="002A775B"/>
    <w:rsid w:val="002A7F54"/>
    <w:rsid w:val="002B0589"/>
    <w:rsid w:val="002B3D55"/>
    <w:rsid w:val="002B5F2C"/>
    <w:rsid w:val="002B6772"/>
    <w:rsid w:val="002B6E4E"/>
    <w:rsid w:val="002C2AE8"/>
    <w:rsid w:val="002C6817"/>
    <w:rsid w:val="002D302C"/>
    <w:rsid w:val="002D6A05"/>
    <w:rsid w:val="002E3F84"/>
    <w:rsid w:val="002E592E"/>
    <w:rsid w:val="002E5F40"/>
    <w:rsid w:val="002F0C98"/>
    <w:rsid w:val="002F2011"/>
    <w:rsid w:val="00300C3D"/>
    <w:rsid w:val="00302B89"/>
    <w:rsid w:val="00303452"/>
    <w:rsid w:val="00305E6E"/>
    <w:rsid w:val="00310BE3"/>
    <w:rsid w:val="003130C0"/>
    <w:rsid w:val="00314314"/>
    <w:rsid w:val="00314DD2"/>
    <w:rsid w:val="00320566"/>
    <w:rsid w:val="0032071E"/>
    <w:rsid w:val="00327158"/>
    <w:rsid w:val="00332F05"/>
    <w:rsid w:val="00333BB0"/>
    <w:rsid w:val="00335A9B"/>
    <w:rsid w:val="00336891"/>
    <w:rsid w:val="00336CC2"/>
    <w:rsid w:val="003457A7"/>
    <w:rsid w:val="00352810"/>
    <w:rsid w:val="003543ED"/>
    <w:rsid w:val="0035501E"/>
    <w:rsid w:val="00362799"/>
    <w:rsid w:val="0036322D"/>
    <w:rsid w:val="00372198"/>
    <w:rsid w:val="003732A5"/>
    <w:rsid w:val="00373494"/>
    <w:rsid w:val="00375569"/>
    <w:rsid w:val="0037672A"/>
    <w:rsid w:val="0037790C"/>
    <w:rsid w:val="003819FE"/>
    <w:rsid w:val="0039150B"/>
    <w:rsid w:val="00391A2A"/>
    <w:rsid w:val="00397293"/>
    <w:rsid w:val="003A2BF2"/>
    <w:rsid w:val="003A52BF"/>
    <w:rsid w:val="003A7760"/>
    <w:rsid w:val="003B0C8D"/>
    <w:rsid w:val="003B2944"/>
    <w:rsid w:val="003B3EC7"/>
    <w:rsid w:val="003B78F5"/>
    <w:rsid w:val="003C2E5D"/>
    <w:rsid w:val="003C7B63"/>
    <w:rsid w:val="003C7E3A"/>
    <w:rsid w:val="003D2D8C"/>
    <w:rsid w:val="003D5B8C"/>
    <w:rsid w:val="003E0BF2"/>
    <w:rsid w:val="003E2DC7"/>
    <w:rsid w:val="003F3765"/>
    <w:rsid w:val="003F5868"/>
    <w:rsid w:val="003F5EC3"/>
    <w:rsid w:val="004020AE"/>
    <w:rsid w:val="00403567"/>
    <w:rsid w:val="004064A9"/>
    <w:rsid w:val="00407D11"/>
    <w:rsid w:val="0041041B"/>
    <w:rsid w:val="00414387"/>
    <w:rsid w:val="00414463"/>
    <w:rsid w:val="004148DE"/>
    <w:rsid w:val="004203C7"/>
    <w:rsid w:val="00423AFF"/>
    <w:rsid w:val="0042752F"/>
    <w:rsid w:val="00431DAA"/>
    <w:rsid w:val="00435816"/>
    <w:rsid w:val="00440CAE"/>
    <w:rsid w:val="004433EE"/>
    <w:rsid w:val="00446EF0"/>
    <w:rsid w:val="00451610"/>
    <w:rsid w:val="00452B3C"/>
    <w:rsid w:val="00454869"/>
    <w:rsid w:val="00454A10"/>
    <w:rsid w:val="00455032"/>
    <w:rsid w:val="00462174"/>
    <w:rsid w:val="00462776"/>
    <w:rsid w:val="00463962"/>
    <w:rsid w:val="00463EA1"/>
    <w:rsid w:val="00481642"/>
    <w:rsid w:val="004879B1"/>
    <w:rsid w:val="004935FE"/>
    <w:rsid w:val="00496031"/>
    <w:rsid w:val="004A145C"/>
    <w:rsid w:val="004A2F0F"/>
    <w:rsid w:val="004A6B91"/>
    <w:rsid w:val="004A6E36"/>
    <w:rsid w:val="004B08FE"/>
    <w:rsid w:val="004B33C4"/>
    <w:rsid w:val="004B74D8"/>
    <w:rsid w:val="004C2CAD"/>
    <w:rsid w:val="004C6F5E"/>
    <w:rsid w:val="004D14D3"/>
    <w:rsid w:val="004D2212"/>
    <w:rsid w:val="004D3BD9"/>
    <w:rsid w:val="004D4AF6"/>
    <w:rsid w:val="004D5C24"/>
    <w:rsid w:val="004D6048"/>
    <w:rsid w:val="004E503C"/>
    <w:rsid w:val="004E572D"/>
    <w:rsid w:val="004E5D8F"/>
    <w:rsid w:val="004E66C4"/>
    <w:rsid w:val="004E79A3"/>
    <w:rsid w:val="004F3243"/>
    <w:rsid w:val="004F7029"/>
    <w:rsid w:val="00502A40"/>
    <w:rsid w:val="00506FFB"/>
    <w:rsid w:val="00511828"/>
    <w:rsid w:val="00515881"/>
    <w:rsid w:val="005214F2"/>
    <w:rsid w:val="0052244C"/>
    <w:rsid w:val="00522C35"/>
    <w:rsid w:val="0052538B"/>
    <w:rsid w:val="005259E7"/>
    <w:rsid w:val="00527169"/>
    <w:rsid w:val="005272DC"/>
    <w:rsid w:val="005348D3"/>
    <w:rsid w:val="005370EC"/>
    <w:rsid w:val="005372E2"/>
    <w:rsid w:val="005417BE"/>
    <w:rsid w:val="00545720"/>
    <w:rsid w:val="00551E88"/>
    <w:rsid w:val="005546C3"/>
    <w:rsid w:val="00577391"/>
    <w:rsid w:val="0058083F"/>
    <w:rsid w:val="00581E94"/>
    <w:rsid w:val="005850B9"/>
    <w:rsid w:val="0059019C"/>
    <w:rsid w:val="00592568"/>
    <w:rsid w:val="00596446"/>
    <w:rsid w:val="005A4AEE"/>
    <w:rsid w:val="005A66F1"/>
    <w:rsid w:val="005A7D67"/>
    <w:rsid w:val="005B0D73"/>
    <w:rsid w:val="005C07E8"/>
    <w:rsid w:val="005C1DD8"/>
    <w:rsid w:val="005C306C"/>
    <w:rsid w:val="005C7063"/>
    <w:rsid w:val="005C7E07"/>
    <w:rsid w:val="005D06EF"/>
    <w:rsid w:val="005D1EDB"/>
    <w:rsid w:val="005D270D"/>
    <w:rsid w:val="005D53F5"/>
    <w:rsid w:val="005E13AE"/>
    <w:rsid w:val="005E7A9F"/>
    <w:rsid w:val="006125E3"/>
    <w:rsid w:val="006138C6"/>
    <w:rsid w:val="006142FE"/>
    <w:rsid w:val="00614301"/>
    <w:rsid w:val="00616720"/>
    <w:rsid w:val="00616CBB"/>
    <w:rsid w:val="00621A12"/>
    <w:rsid w:val="00622DF7"/>
    <w:rsid w:val="0062329D"/>
    <w:rsid w:val="00624CD5"/>
    <w:rsid w:val="0062564E"/>
    <w:rsid w:val="00625BD1"/>
    <w:rsid w:val="0062669F"/>
    <w:rsid w:val="006321B2"/>
    <w:rsid w:val="00636571"/>
    <w:rsid w:val="0065166C"/>
    <w:rsid w:val="00663A08"/>
    <w:rsid w:val="0066736B"/>
    <w:rsid w:val="0067066D"/>
    <w:rsid w:val="00673C87"/>
    <w:rsid w:val="00676ECE"/>
    <w:rsid w:val="00682A8F"/>
    <w:rsid w:val="00682F58"/>
    <w:rsid w:val="00694DBF"/>
    <w:rsid w:val="00696321"/>
    <w:rsid w:val="00697329"/>
    <w:rsid w:val="006975BE"/>
    <w:rsid w:val="006A1378"/>
    <w:rsid w:val="006A2041"/>
    <w:rsid w:val="006A37B5"/>
    <w:rsid w:val="006A40BC"/>
    <w:rsid w:val="006A6C81"/>
    <w:rsid w:val="006B5D72"/>
    <w:rsid w:val="006C1131"/>
    <w:rsid w:val="006C4CF7"/>
    <w:rsid w:val="006D0C26"/>
    <w:rsid w:val="006D10D3"/>
    <w:rsid w:val="006E218B"/>
    <w:rsid w:val="006F14A7"/>
    <w:rsid w:val="006F1815"/>
    <w:rsid w:val="006F2258"/>
    <w:rsid w:val="00704B48"/>
    <w:rsid w:val="00713882"/>
    <w:rsid w:val="00715CE6"/>
    <w:rsid w:val="00717E57"/>
    <w:rsid w:val="0072060A"/>
    <w:rsid w:val="007218EC"/>
    <w:rsid w:val="00724AAF"/>
    <w:rsid w:val="007341BC"/>
    <w:rsid w:val="007348E3"/>
    <w:rsid w:val="00736434"/>
    <w:rsid w:val="00737331"/>
    <w:rsid w:val="00740E35"/>
    <w:rsid w:val="00740E48"/>
    <w:rsid w:val="00741D8F"/>
    <w:rsid w:val="00741F23"/>
    <w:rsid w:val="00743875"/>
    <w:rsid w:val="0074685B"/>
    <w:rsid w:val="0075087D"/>
    <w:rsid w:val="007509B1"/>
    <w:rsid w:val="00754AE7"/>
    <w:rsid w:val="0076179D"/>
    <w:rsid w:val="00762D04"/>
    <w:rsid w:val="00765AAC"/>
    <w:rsid w:val="00765B0C"/>
    <w:rsid w:val="0077043F"/>
    <w:rsid w:val="007756EE"/>
    <w:rsid w:val="007758F4"/>
    <w:rsid w:val="0078066E"/>
    <w:rsid w:val="00791952"/>
    <w:rsid w:val="007932AB"/>
    <w:rsid w:val="007A5679"/>
    <w:rsid w:val="007A5CE3"/>
    <w:rsid w:val="007B1BC1"/>
    <w:rsid w:val="007B73A1"/>
    <w:rsid w:val="007C688D"/>
    <w:rsid w:val="007C68AF"/>
    <w:rsid w:val="007C73DF"/>
    <w:rsid w:val="007D447D"/>
    <w:rsid w:val="007D7E35"/>
    <w:rsid w:val="007E2793"/>
    <w:rsid w:val="007E4238"/>
    <w:rsid w:val="007E6324"/>
    <w:rsid w:val="007E7008"/>
    <w:rsid w:val="007F38A3"/>
    <w:rsid w:val="007F698C"/>
    <w:rsid w:val="00800D06"/>
    <w:rsid w:val="00805F63"/>
    <w:rsid w:val="008076D0"/>
    <w:rsid w:val="008158C7"/>
    <w:rsid w:val="00821580"/>
    <w:rsid w:val="0082234B"/>
    <w:rsid w:val="008227CD"/>
    <w:rsid w:val="00823B4B"/>
    <w:rsid w:val="00825F81"/>
    <w:rsid w:val="0082763F"/>
    <w:rsid w:val="00827CCC"/>
    <w:rsid w:val="008308A8"/>
    <w:rsid w:val="00834318"/>
    <w:rsid w:val="00853A2A"/>
    <w:rsid w:val="00857045"/>
    <w:rsid w:val="008621D3"/>
    <w:rsid w:val="00862868"/>
    <w:rsid w:val="00863526"/>
    <w:rsid w:val="00864D06"/>
    <w:rsid w:val="00872F04"/>
    <w:rsid w:val="008741ED"/>
    <w:rsid w:val="0087612A"/>
    <w:rsid w:val="0087645C"/>
    <w:rsid w:val="00884E3F"/>
    <w:rsid w:val="008951BC"/>
    <w:rsid w:val="00897287"/>
    <w:rsid w:val="008A3931"/>
    <w:rsid w:val="008A6834"/>
    <w:rsid w:val="008B06A1"/>
    <w:rsid w:val="008B118A"/>
    <w:rsid w:val="008B19ED"/>
    <w:rsid w:val="008B3C8B"/>
    <w:rsid w:val="008B4410"/>
    <w:rsid w:val="008B5E7E"/>
    <w:rsid w:val="008B705D"/>
    <w:rsid w:val="008B7C19"/>
    <w:rsid w:val="008C23C2"/>
    <w:rsid w:val="008C425B"/>
    <w:rsid w:val="008D1F23"/>
    <w:rsid w:val="008D32CA"/>
    <w:rsid w:val="008D5D67"/>
    <w:rsid w:val="008D6B2B"/>
    <w:rsid w:val="008E6A21"/>
    <w:rsid w:val="008E6B98"/>
    <w:rsid w:val="008F0F88"/>
    <w:rsid w:val="008F1752"/>
    <w:rsid w:val="00901885"/>
    <w:rsid w:val="009025B4"/>
    <w:rsid w:val="00913D45"/>
    <w:rsid w:val="00914B16"/>
    <w:rsid w:val="009169F6"/>
    <w:rsid w:val="00921EA8"/>
    <w:rsid w:val="00924FF0"/>
    <w:rsid w:val="00927D61"/>
    <w:rsid w:val="00930320"/>
    <w:rsid w:val="0093141B"/>
    <w:rsid w:val="00932A76"/>
    <w:rsid w:val="009332B3"/>
    <w:rsid w:val="00933654"/>
    <w:rsid w:val="00933ADA"/>
    <w:rsid w:val="00935A35"/>
    <w:rsid w:val="00935EED"/>
    <w:rsid w:val="00950D3D"/>
    <w:rsid w:val="00950FAE"/>
    <w:rsid w:val="009510E0"/>
    <w:rsid w:val="009510FB"/>
    <w:rsid w:val="00955BA6"/>
    <w:rsid w:val="0095638D"/>
    <w:rsid w:val="0095677D"/>
    <w:rsid w:val="00956972"/>
    <w:rsid w:val="009660C0"/>
    <w:rsid w:val="009661BF"/>
    <w:rsid w:val="009678A8"/>
    <w:rsid w:val="00970547"/>
    <w:rsid w:val="00971B1F"/>
    <w:rsid w:val="00982F3C"/>
    <w:rsid w:val="009875E4"/>
    <w:rsid w:val="009908AF"/>
    <w:rsid w:val="00991516"/>
    <w:rsid w:val="00991B08"/>
    <w:rsid w:val="00993B09"/>
    <w:rsid w:val="00997403"/>
    <w:rsid w:val="009A296E"/>
    <w:rsid w:val="009A3144"/>
    <w:rsid w:val="009A37F4"/>
    <w:rsid w:val="009B0D75"/>
    <w:rsid w:val="009B3452"/>
    <w:rsid w:val="009B43CE"/>
    <w:rsid w:val="009B51CD"/>
    <w:rsid w:val="009B67BD"/>
    <w:rsid w:val="009C0DD8"/>
    <w:rsid w:val="009C149D"/>
    <w:rsid w:val="009C330F"/>
    <w:rsid w:val="009C5051"/>
    <w:rsid w:val="009C6C94"/>
    <w:rsid w:val="009D3B1E"/>
    <w:rsid w:val="009E38AF"/>
    <w:rsid w:val="009E4F73"/>
    <w:rsid w:val="009E579D"/>
    <w:rsid w:val="009F1976"/>
    <w:rsid w:val="009F2975"/>
    <w:rsid w:val="009F2B08"/>
    <w:rsid w:val="009F479B"/>
    <w:rsid w:val="009F7C93"/>
    <w:rsid w:val="00A1095B"/>
    <w:rsid w:val="00A1095C"/>
    <w:rsid w:val="00A12EFB"/>
    <w:rsid w:val="00A15263"/>
    <w:rsid w:val="00A2390D"/>
    <w:rsid w:val="00A304DD"/>
    <w:rsid w:val="00A34B22"/>
    <w:rsid w:val="00A36473"/>
    <w:rsid w:val="00A367BE"/>
    <w:rsid w:val="00A36D56"/>
    <w:rsid w:val="00A422A7"/>
    <w:rsid w:val="00A423E2"/>
    <w:rsid w:val="00A42B7E"/>
    <w:rsid w:val="00A468B0"/>
    <w:rsid w:val="00A53E94"/>
    <w:rsid w:val="00A6026A"/>
    <w:rsid w:val="00A60575"/>
    <w:rsid w:val="00A67586"/>
    <w:rsid w:val="00A67BB4"/>
    <w:rsid w:val="00A73929"/>
    <w:rsid w:val="00A73C5C"/>
    <w:rsid w:val="00A73EBF"/>
    <w:rsid w:val="00A75938"/>
    <w:rsid w:val="00A77B11"/>
    <w:rsid w:val="00A80F51"/>
    <w:rsid w:val="00A82F53"/>
    <w:rsid w:val="00A83185"/>
    <w:rsid w:val="00A84B8E"/>
    <w:rsid w:val="00A85684"/>
    <w:rsid w:val="00A877B1"/>
    <w:rsid w:val="00A93AE3"/>
    <w:rsid w:val="00A93B7E"/>
    <w:rsid w:val="00A966F8"/>
    <w:rsid w:val="00AA2F4F"/>
    <w:rsid w:val="00AA3F5C"/>
    <w:rsid w:val="00AA44BC"/>
    <w:rsid w:val="00AA51E7"/>
    <w:rsid w:val="00AA59EF"/>
    <w:rsid w:val="00AB0149"/>
    <w:rsid w:val="00AB0E6A"/>
    <w:rsid w:val="00AB1AD0"/>
    <w:rsid w:val="00AB29A4"/>
    <w:rsid w:val="00AB4A29"/>
    <w:rsid w:val="00AB7650"/>
    <w:rsid w:val="00AC098A"/>
    <w:rsid w:val="00AC30A9"/>
    <w:rsid w:val="00AC3E71"/>
    <w:rsid w:val="00AC798D"/>
    <w:rsid w:val="00AC79D2"/>
    <w:rsid w:val="00AE0BAB"/>
    <w:rsid w:val="00AE5F13"/>
    <w:rsid w:val="00AE6C44"/>
    <w:rsid w:val="00AF0033"/>
    <w:rsid w:val="00AF12A1"/>
    <w:rsid w:val="00AF5611"/>
    <w:rsid w:val="00AF7764"/>
    <w:rsid w:val="00B00C72"/>
    <w:rsid w:val="00B033C8"/>
    <w:rsid w:val="00B037EF"/>
    <w:rsid w:val="00B06E47"/>
    <w:rsid w:val="00B17E33"/>
    <w:rsid w:val="00B23BC3"/>
    <w:rsid w:val="00B25751"/>
    <w:rsid w:val="00B25C25"/>
    <w:rsid w:val="00B25F18"/>
    <w:rsid w:val="00B27120"/>
    <w:rsid w:val="00B3055D"/>
    <w:rsid w:val="00B31A56"/>
    <w:rsid w:val="00B32F01"/>
    <w:rsid w:val="00B34FDB"/>
    <w:rsid w:val="00B4211F"/>
    <w:rsid w:val="00B44533"/>
    <w:rsid w:val="00B44D38"/>
    <w:rsid w:val="00B47EAB"/>
    <w:rsid w:val="00B50513"/>
    <w:rsid w:val="00B523CE"/>
    <w:rsid w:val="00B60980"/>
    <w:rsid w:val="00B60AB6"/>
    <w:rsid w:val="00B670B6"/>
    <w:rsid w:val="00B8218F"/>
    <w:rsid w:val="00B83C0B"/>
    <w:rsid w:val="00B83CC0"/>
    <w:rsid w:val="00B87FDF"/>
    <w:rsid w:val="00B91011"/>
    <w:rsid w:val="00B93301"/>
    <w:rsid w:val="00B9423E"/>
    <w:rsid w:val="00B95831"/>
    <w:rsid w:val="00B973C1"/>
    <w:rsid w:val="00BA04A7"/>
    <w:rsid w:val="00BA229D"/>
    <w:rsid w:val="00BA4574"/>
    <w:rsid w:val="00BA7329"/>
    <w:rsid w:val="00BB02BB"/>
    <w:rsid w:val="00BB17A6"/>
    <w:rsid w:val="00BB2028"/>
    <w:rsid w:val="00BB28B5"/>
    <w:rsid w:val="00BB7F8D"/>
    <w:rsid w:val="00BC1F7D"/>
    <w:rsid w:val="00BD0A7E"/>
    <w:rsid w:val="00BD1F71"/>
    <w:rsid w:val="00BD28AE"/>
    <w:rsid w:val="00BD407C"/>
    <w:rsid w:val="00BE363A"/>
    <w:rsid w:val="00BF4A03"/>
    <w:rsid w:val="00C002AC"/>
    <w:rsid w:val="00C002F4"/>
    <w:rsid w:val="00C03359"/>
    <w:rsid w:val="00C0684F"/>
    <w:rsid w:val="00C16C30"/>
    <w:rsid w:val="00C32D54"/>
    <w:rsid w:val="00C3558A"/>
    <w:rsid w:val="00C4078D"/>
    <w:rsid w:val="00C407F6"/>
    <w:rsid w:val="00C514C8"/>
    <w:rsid w:val="00C5150F"/>
    <w:rsid w:val="00C635C1"/>
    <w:rsid w:val="00C64EFF"/>
    <w:rsid w:val="00C7560E"/>
    <w:rsid w:val="00C75B8A"/>
    <w:rsid w:val="00C7626E"/>
    <w:rsid w:val="00C776CD"/>
    <w:rsid w:val="00C83471"/>
    <w:rsid w:val="00C836CF"/>
    <w:rsid w:val="00C86889"/>
    <w:rsid w:val="00C923F5"/>
    <w:rsid w:val="00C93299"/>
    <w:rsid w:val="00C93EFE"/>
    <w:rsid w:val="00C9517A"/>
    <w:rsid w:val="00C9608F"/>
    <w:rsid w:val="00CA50D6"/>
    <w:rsid w:val="00CA7DB8"/>
    <w:rsid w:val="00CB015A"/>
    <w:rsid w:val="00CB0AD2"/>
    <w:rsid w:val="00CB3066"/>
    <w:rsid w:val="00CB56E5"/>
    <w:rsid w:val="00CC2172"/>
    <w:rsid w:val="00CC275B"/>
    <w:rsid w:val="00CC32DC"/>
    <w:rsid w:val="00CC776B"/>
    <w:rsid w:val="00CD1829"/>
    <w:rsid w:val="00CD320C"/>
    <w:rsid w:val="00CD4F09"/>
    <w:rsid w:val="00CE1E11"/>
    <w:rsid w:val="00CE42B5"/>
    <w:rsid w:val="00CE458B"/>
    <w:rsid w:val="00CE4D18"/>
    <w:rsid w:val="00CE609B"/>
    <w:rsid w:val="00CF4CD7"/>
    <w:rsid w:val="00CF52EE"/>
    <w:rsid w:val="00D00CE0"/>
    <w:rsid w:val="00D019E9"/>
    <w:rsid w:val="00D04F1A"/>
    <w:rsid w:val="00D060DB"/>
    <w:rsid w:val="00D0748F"/>
    <w:rsid w:val="00D14555"/>
    <w:rsid w:val="00D14D2F"/>
    <w:rsid w:val="00D210BB"/>
    <w:rsid w:val="00D269E6"/>
    <w:rsid w:val="00D30D74"/>
    <w:rsid w:val="00D319F1"/>
    <w:rsid w:val="00D31A9B"/>
    <w:rsid w:val="00D40CFB"/>
    <w:rsid w:val="00D44760"/>
    <w:rsid w:val="00D45CEC"/>
    <w:rsid w:val="00D54DC5"/>
    <w:rsid w:val="00D60F07"/>
    <w:rsid w:val="00D624C3"/>
    <w:rsid w:val="00D661BD"/>
    <w:rsid w:val="00D67535"/>
    <w:rsid w:val="00D67E0B"/>
    <w:rsid w:val="00D708E6"/>
    <w:rsid w:val="00D73C9C"/>
    <w:rsid w:val="00D807CA"/>
    <w:rsid w:val="00D830D8"/>
    <w:rsid w:val="00D83807"/>
    <w:rsid w:val="00D8551A"/>
    <w:rsid w:val="00D86AF3"/>
    <w:rsid w:val="00D87F37"/>
    <w:rsid w:val="00D9431E"/>
    <w:rsid w:val="00D94404"/>
    <w:rsid w:val="00D966CD"/>
    <w:rsid w:val="00DA1946"/>
    <w:rsid w:val="00DA66C7"/>
    <w:rsid w:val="00DA7A96"/>
    <w:rsid w:val="00DB2C5F"/>
    <w:rsid w:val="00DC29E2"/>
    <w:rsid w:val="00DC41FE"/>
    <w:rsid w:val="00DC4AA9"/>
    <w:rsid w:val="00DC5CD8"/>
    <w:rsid w:val="00DD00EE"/>
    <w:rsid w:val="00DD0DC2"/>
    <w:rsid w:val="00DD1D62"/>
    <w:rsid w:val="00DD1F49"/>
    <w:rsid w:val="00DD2FA2"/>
    <w:rsid w:val="00DD3D65"/>
    <w:rsid w:val="00DD5FD0"/>
    <w:rsid w:val="00DD76E8"/>
    <w:rsid w:val="00DE13AF"/>
    <w:rsid w:val="00DF035C"/>
    <w:rsid w:val="00DF05C9"/>
    <w:rsid w:val="00DF3BA8"/>
    <w:rsid w:val="00E00328"/>
    <w:rsid w:val="00E05F79"/>
    <w:rsid w:val="00E064CD"/>
    <w:rsid w:val="00E06AB5"/>
    <w:rsid w:val="00E072F3"/>
    <w:rsid w:val="00E13727"/>
    <w:rsid w:val="00E15574"/>
    <w:rsid w:val="00E213F2"/>
    <w:rsid w:val="00E2228C"/>
    <w:rsid w:val="00E26A31"/>
    <w:rsid w:val="00E33E2F"/>
    <w:rsid w:val="00E4413C"/>
    <w:rsid w:val="00E471CB"/>
    <w:rsid w:val="00E472E2"/>
    <w:rsid w:val="00E47958"/>
    <w:rsid w:val="00E53BB0"/>
    <w:rsid w:val="00E53D76"/>
    <w:rsid w:val="00E55938"/>
    <w:rsid w:val="00E62310"/>
    <w:rsid w:val="00E63D29"/>
    <w:rsid w:val="00E6657F"/>
    <w:rsid w:val="00E702F5"/>
    <w:rsid w:val="00E73046"/>
    <w:rsid w:val="00E73F66"/>
    <w:rsid w:val="00E75FA3"/>
    <w:rsid w:val="00E767B9"/>
    <w:rsid w:val="00E777AD"/>
    <w:rsid w:val="00E7796E"/>
    <w:rsid w:val="00E80231"/>
    <w:rsid w:val="00E81E26"/>
    <w:rsid w:val="00E84BD3"/>
    <w:rsid w:val="00E84DA5"/>
    <w:rsid w:val="00E923C2"/>
    <w:rsid w:val="00E92A37"/>
    <w:rsid w:val="00E93B2F"/>
    <w:rsid w:val="00E94C14"/>
    <w:rsid w:val="00EA48A9"/>
    <w:rsid w:val="00EA64B9"/>
    <w:rsid w:val="00EB0DD2"/>
    <w:rsid w:val="00EB12E3"/>
    <w:rsid w:val="00EB2680"/>
    <w:rsid w:val="00EB32D9"/>
    <w:rsid w:val="00EB3312"/>
    <w:rsid w:val="00EB3A11"/>
    <w:rsid w:val="00EB6D71"/>
    <w:rsid w:val="00EC0175"/>
    <w:rsid w:val="00EC0F50"/>
    <w:rsid w:val="00EC11B9"/>
    <w:rsid w:val="00EC5574"/>
    <w:rsid w:val="00ED012F"/>
    <w:rsid w:val="00ED02C2"/>
    <w:rsid w:val="00ED1475"/>
    <w:rsid w:val="00ED593F"/>
    <w:rsid w:val="00ED5A1D"/>
    <w:rsid w:val="00EE6AC6"/>
    <w:rsid w:val="00EE6E07"/>
    <w:rsid w:val="00EE7412"/>
    <w:rsid w:val="00EF11C1"/>
    <w:rsid w:val="00EF1582"/>
    <w:rsid w:val="00EF3424"/>
    <w:rsid w:val="00EF376C"/>
    <w:rsid w:val="00F05C32"/>
    <w:rsid w:val="00F0686D"/>
    <w:rsid w:val="00F122E2"/>
    <w:rsid w:val="00F16C4B"/>
    <w:rsid w:val="00F2348A"/>
    <w:rsid w:val="00F24EFA"/>
    <w:rsid w:val="00F264F3"/>
    <w:rsid w:val="00F3175F"/>
    <w:rsid w:val="00F3531B"/>
    <w:rsid w:val="00F412EE"/>
    <w:rsid w:val="00F415FC"/>
    <w:rsid w:val="00F41B96"/>
    <w:rsid w:val="00F43C6A"/>
    <w:rsid w:val="00F45593"/>
    <w:rsid w:val="00F6189D"/>
    <w:rsid w:val="00F63F21"/>
    <w:rsid w:val="00F64160"/>
    <w:rsid w:val="00F709BB"/>
    <w:rsid w:val="00F752D5"/>
    <w:rsid w:val="00F76129"/>
    <w:rsid w:val="00F7741F"/>
    <w:rsid w:val="00F8090B"/>
    <w:rsid w:val="00F85107"/>
    <w:rsid w:val="00F85569"/>
    <w:rsid w:val="00F863F8"/>
    <w:rsid w:val="00F90118"/>
    <w:rsid w:val="00F933EA"/>
    <w:rsid w:val="00FA01A3"/>
    <w:rsid w:val="00FA09D1"/>
    <w:rsid w:val="00FA4030"/>
    <w:rsid w:val="00FA5809"/>
    <w:rsid w:val="00FA73ED"/>
    <w:rsid w:val="00FB19B2"/>
    <w:rsid w:val="00FC0269"/>
    <w:rsid w:val="00FC07E5"/>
    <w:rsid w:val="00FC1250"/>
    <w:rsid w:val="00FC126F"/>
    <w:rsid w:val="00FD06B2"/>
    <w:rsid w:val="00FD2D2F"/>
    <w:rsid w:val="00FD3D3B"/>
    <w:rsid w:val="00FE0CBD"/>
    <w:rsid w:val="00FE6CC9"/>
    <w:rsid w:val="00FE77C6"/>
    <w:rsid w:val="00FF0B48"/>
    <w:rsid w:val="00FF15C8"/>
    <w:rsid w:val="00FF1C38"/>
    <w:rsid w:val="00FF277D"/>
    <w:rsid w:val="00FF284E"/>
    <w:rsid w:val="00FF3170"/>
    <w:rsid w:val="00FF334A"/>
    <w:rsid w:val="00FF35BF"/>
    <w:rsid w:val="00FF4CC5"/>
    <w:rsid w:val="00FF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057C7"/>
    <w:pPr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A40BC"/>
    <w:p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2D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057C7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6A40BC"/>
    <w:rPr>
      <w:rFonts w:ascii="Segoe UI" w:eastAsiaTheme="majorEastAsia" w:hAnsi="Segoe UI" w:cstheme="minorHAnsi"/>
      <w:noProof/>
      <w:color w:val="2F5496" w:themeColor="accent1" w:themeShade="BF"/>
      <w:sz w:val="28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4E572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572D"/>
    <w:rPr>
      <w:rFonts w:ascii="Segoe UI" w:hAnsi="Segoe UI" w:cs="Segoe UI"/>
      <w:i/>
      <w:iCs/>
      <w:noProof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92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92E"/>
    <w:rPr>
      <w:rFonts w:ascii="Segoe UI" w:hAnsi="Segoe UI" w:cs="Segoe UI"/>
      <w:i/>
      <w:iCs/>
      <w:noProof/>
      <w:color w:val="4472C4" w:themeColor="accent1"/>
      <w:lang w:val="en-GB"/>
    </w:rPr>
  </w:style>
  <w:style w:type="paragraph" w:styleId="NormalWeb">
    <w:name w:val="Normal (Web)"/>
    <w:basedOn w:val="Normal"/>
    <w:uiPriority w:val="99"/>
    <w:semiHidden/>
    <w:unhideWhenUsed/>
    <w:rsid w:val="00621A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1A12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22DF7"/>
    <w:rPr>
      <w:rFonts w:asciiTheme="majorHAnsi" w:eastAsiaTheme="majorEastAsia" w:hAnsiTheme="majorHAnsi" w:cstheme="majorBidi"/>
      <w:iCs/>
      <w:noProof/>
      <w:color w:val="2F5496" w:themeColor="accent1" w:themeShade="BF"/>
      <w:sz w:val="24"/>
      <w:lang w:val="en-GB"/>
    </w:rPr>
  </w:style>
  <w:style w:type="paragraph" w:styleId="NoSpacing">
    <w:name w:val="No Spacing"/>
    <w:uiPriority w:val="1"/>
    <w:qFormat/>
    <w:rsid w:val="001E731F"/>
    <w:pPr>
      <w:spacing w:after="0" w:line="240" w:lineRule="auto"/>
      <w:jc w:val="both"/>
    </w:pPr>
    <w:rPr>
      <w:rFonts w:ascii="Segoe UI" w:hAnsi="Segoe UI" w:cs="Segoe UI"/>
      <w:noProof/>
      <w:lang w:val="en-GB"/>
    </w:rPr>
  </w:style>
  <w:style w:type="paragraph" w:customStyle="1" w:styleId="paragraph">
    <w:name w:val="paragraph"/>
    <w:basedOn w:val="Normal"/>
    <w:rsid w:val="00E33E2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33E2F"/>
  </w:style>
  <w:style w:type="character" w:customStyle="1" w:styleId="eop">
    <w:name w:val="eop"/>
    <w:basedOn w:val="DefaultParagraphFont"/>
    <w:rsid w:val="00E33E2F"/>
  </w:style>
  <w:style w:type="character" w:styleId="SubtleReference">
    <w:name w:val="Subtle Reference"/>
    <w:basedOn w:val="DefaultParagraphFont"/>
    <w:uiPriority w:val="31"/>
    <w:qFormat/>
    <w:rsid w:val="00BA4574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8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6CE2DF-7F9F-46F9-B95F-FA317DB48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7</cp:revision>
  <cp:lastPrinted>2021-06-11T18:34:00Z</cp:lastPrinted>
  <dcterms:created xsi:type="dcterms:W3CDTF">2022-06-13T07:01:00Z</dcterms:created>
  <dcterms:modified xsi:type="dcterms:W3CDTF">2022-06-13T18:21:00Z</dcterms:modified>
</cp:coreProperties>
</file>